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23240" w14:textId="562DE6C8" w:rsidR="00F647C8" w:rsidRPr="00C335D3" w:rsidRDefault="00376AD6" w:rsidP="00C335D3">
      <w:pPr>
        <w:jc w:val="center"/>
        <w:rPr>
          <w:b/>
          <w:bCs/>
          <w:sz w:val="32"/>
          <w:szCs w:val="32"/>
        </w:rPr>
      </w:pPr>
      <w:r w:rsidRPr="00C335D3">
        <w:rPr>
          <w:b/>
          <w:bCs/>
          <w:sz w:val="32"/>
          <w:szCs w:val="32"/>
        </w:rPr>
        <w:t xml:space="preserve">Time Series Project: </w:t>
      </w:r>
      <w:r w:rsidR="0014280D">
        <w:rPr>
          <w:b/>
          <w:bCs/>
          <w:sz w:val="32"/>
          <w:szCs w:val="32"/>
        </w:rPr>
        <w:t>Spring 2020</w:t>
      </w:r>
    </w:p>
    <w:p w14:paraId="74E7EA01" w14:textId="695DD8E0" w:rsidR="00376AD6" w:rsidRPr="00F37070" w:rsidRDefault="00376AD6">
      <w:pPr>
        <w:rPr>
          <w:sz w:val="22"/>
          <w:szCs w:val="22"/>
        </w:rPr>
      </w:pPr>
    </w:p>
    <w:p w14:paraId="01EE5E60" w14:textId="77777777" w:rsidR="00376AD6" w:rsidRPr="00C335D3" w:rsidRDefault="00376AD6" w:rsidP="00376AD6">
      <w:pPr>
        <w:rPr>
          <w:b/>
          <w:bCs/>
          <w:sz w:val="28"/>
          <w:szCs w:val="28"/>
        </w:rPr>
      </w:pPr>
      <w:r w:rsidRPr="00C335D3">
        <w:rPr>
          <w:b/>
          <w:bCs/>
          <w:sz w:val="28"/>
          <w:szCs w:val="28"/>
        </w:rPr>
        <w:t>The project:</w:t>
      </w:r>
    </w:p>
    <w:p w14:paraId="1CDCA230" w14:textId="77777777" w:rsidR="00376AD6" w:rsidRPr="00F37070" w:rsidRDefault="00376AD6" w:rsidP="00376AD6">
      <w:pPr>
        <w:rPr>
          <w:sz w:val="22"/>
          <w:szCs w:val="22"/>
        </w:rPr>
      </w:pPr>
    </w:p>
    <w:p w14:paraId="44A9EF88" w14:textId="051B5DB0" w:rsidR="00376AD6" w:rsidRPr="00F37070" w:rsidRDefault="00376AD6" w:rsidP="00376AD6">
      <w:pPr>
        <w:rPr>
          <w:sz w:val="22"/>
          <w:szCs w:val="22"/>
        </w:rPr>
      </w:pPr>
      <w:r w:rsidRPr="00F37070">
        <w:rPr>
          <w:sz w:val="22"/>
          <w:szCs w:val="22"/>
        </w:rPr>
        <w:t>1. Pick a data set that has two or more variables recorded over time (</w:t>
      </w:r>
      <w:proofErr w:type="gramStart"/>
      <w:r w:rsidRPr="00F37070">
        <w:rPr>
          <w:sz w:val="22"/>
          <w:szCs w:val="22"/>
        </w:rPr>
        <w:t>similar to</w:t>
      </w:r>
      <w:proofErr w:type="gramEnd"/>
      <w:r w:rsidRPr="00F37070">
        <w:rPr>
          <w:sz w:val="22"/>
          <w:szCs w:val="22"/>
        </w:rPr>
        <w:t xml:space="preserve"> the </w:t>
      </w:r>
      <w:proofErr w:type="spellStart"/>
      <w:r w:rsidRPr="00F37070">
        <w:rPr>
          <w:sz w:val="22"/>
          <w:szCs w:val="22"/>
        </w:rPr>
        <w:t>Schumway</w:t>
      </w:r>
      <w:proofErr w:type="spellEnd"/>
      <w:r w:rsidRPr="00F37070">
        <w:rPr>
          <w:sz w:val="22"/>
          <w:szCs w:val="22"/>
        </w:rPr>
        <w:t xml:space="preserve"> LA air quality data from Unit 12.</w:t>
      </w:r>
      <w:r w:rsidR="005026D4" w:rsidRPr="00F37070">
        <w:rPr>
          <w:sz w:val="22"/>
          <w:szCs w:val="22"/>
        </w:rPr>
        <w:t xml:space="preserve"> (dataset: </w:t>
      </w:r>
      <w:r w:rsidR="005026D4" w:rsidRPr="00F37070">
        <w:rPr>
          <w:i/>
          <w:sz w:val="22"/>
          <w:szCs w:val="22"/>
        </w:rPr>
        <w:t>lap</w:t>
      </w:r>
      <w:r w:rsidR="005026D4" w:rsidRPr="00F37070">
        <w:rPr>
          <w:sz w:val="22"/>
          <w:szCs w:val="22"/>
        </w:rPr>
        <w:t xml:space="preserve"> from package: </w:t>
      </w:r>
      <w:proofErr w:type="spellStart"/>
      <w:r w:rsidR="005026D4" w:rsidRPr="00F37070">
        <w:rPr>
          <w:i/>
          <w:sz w:val="22"/>
          <w:szCs w:val="22"/>
        </w:rPr>
        <w:t>astsa</w:t>
      </w:r>
      <w:proofErr w:type="spellEnd"/>
      <w:r w:rsidRPr="00F37070">
        <w:rPr>
          <w:sz w:val="22"/>
          <w:szCs w:val="22"/>
        </w:rPr>
        <w:t xml:space="preserve">) </w:t>
      </w:r>
      <w:r w:rsidR="005026D4" w:rsidRPr="00F37070">
        <w:rPr>
          <w:sz w:val="22"/>
          <w:szCs w:val="22"/>
        </w:rPr>
        <w:t xml:space="preserve">(can’t use this one </w:t>
      </w:r>
      <w:r w:rsidR="005026D4" w:rsidRPr="00F37070">
        <w:rPr>
          <w:sz w:val="22"/>
          <w:szCs w:val="22"/>
        </w:rPr>
        <w:sym w:font="Wingdings" w:char="F04A"/>
      </w:r>
      <w:r w:rsidR="005026D4" w:rsidRPr="00F37070">
        <w:rPr>
          <w:sz w:val="22"/>
          <w:szCs w:val="22"/>
        </w:rPr>
        <w:t xml:space="preserve"> )</w:t>
      </w:r>
    </w:p>
    <w:p w14:paraId="4D13796D" w14:textId="77777777" w:rsidR="00376AD6" w:rsidRPr="00F37070" w:rsidRDefault="00376AD6" w:rsidP="00376AD6">
      <w:pPr>
        <w:rPr>
          <w:sz w:val="22"/>
          <w:szCs w:val="22"/>
        </w:rPr>
      </w:pPr>
      <w:r w:rsidRPr="00F37070">
        <w:rPr>
          <w:sz w:val="22"/>
          <w:szCs w:val="22"/>
        </w:rPr>
        <w:t xml:space="preserve">2. Select a response from the data set.  </w:t>
      </w:r>
    </w:p>
    <w:p w14:paraId="0551D081" w14:textId="623E1BA0" w:rsidR="00376AD6" w:rsidRPr="00F37070" w:rsidRDefault="00376AD6" w:rsidP="005026D4">
      <w:pPr>
        <w:ind w:right="-180"/>
        <w:rPr>
          <w:sz w:val="22"/>
          <w:szCs w:val="22"/>
        </w:rPr>
      </w:pPr>
      <w:r w:rsidRPr="00F37070">
        <w:rPr>
          <w:sz w:val="22"/>
          <w:szCs w:val="22"/>
        </w:rPr>
        <w:t>3.  Be creative and come up with a scenario as to why a client would want to analyze this data and why this response is important!</w:t>
      </w:r>
      <w:r w:rsidR="005026D4" w:rsidRPr="00F37070">
        <w:rPr>
          <w:sz w:val="22"/>
          <w:szCs w:val="22"/>
        </w:rPr>
        <w:t xml:space="preserve">  Or better yet, use a real problem that you are interested in!</w:t>
      </w:r>
    </w:p>
    <w:p w14:paraId="2E456F49" w14:textId="2E9B0F47" w:rsidR="00376AD6" w:rsidRPr="00F37070" w:rsidRDefault="00376AD6" w:rsidP="00376AD6">
      <w:pPr>
        <w:rPr>
          <w:sz w:val="22"/>
          <w:szCs w:val="22"/>
        </w:rPr>
      </w:pPr>
      <w:r w:rsidRPr="00F37070">
        <w:rPr>
          <w:sz w:val="22"/>
          <w:szCs w:val="22"/>
        </w:rPr>
        <w:t xml:space="preserve">4. Fit </w:t>
      </w:r>
      <w:r w:rsidR="005026D4" w:rsidRPr="00F37070">
        <w:rPr>
          <w:sz w:val="22"/>
          <w:szCs w:val="22"/>
        </w:rPr>
        <w:t xml:space="preserve">at least one </w:t>
      </w:r>
      <w:r w:rsidR="006A4DFF" w:rsidRPr="00F37070">
        <w:rPr>
          <w:sz w:val="22"/>
          <w:szCs w:val="22"/>
        </w:rPr>
        <w:t xml:space="preserve">model from </w:t>
      </w:r>
      <w:r w:rsidR="006A4DFF" w:rsidRPr="00440D65">
        <w:rPr>
          <w:b/>
          <w:bCs/>
          <w:i/>
          <w:iCs/>
          <w:sz w:val="22"/>
          <w:szCs w:val="22"/>
        </w:rPr>
        <w:t>each</w:t>
      </w:r>
      <w:r w:rsidR="006A4DFF" w:rsidRPr="00F37070">
        <w:rPr>
          <w:sz w:val="22"/>
          <w:szCs w:val="22"/>
        </w:rPr>
        <w:t xml:space="preserve"> of the following four categories </w:t>
      </w:r>
      <w:r w:rsidR="005026D4" w:rsidRPr="00F37070">
        <w:rPr>
          <w:sz w:val="22"/>
          <w:szCs w:val="22"/>
        </w:rPr>
        <w:t xml:space="preserve">(provide all plots and tables needed to ID these models: </w:t>
      </w:r>
      <w:proofErr w:type="spellStart"/>
      <w:r w:rsidR="005026D4" w:rsidRPr="00F37070">
        <w:rPr>
          <w:sz w:val="22"/>
          <w:szCs w:val="22"/>
        </w:rPr>
        <w:t>acfs</w:t>
      </w:r>
      <w:proofErr w:type="spellEnd"/>
      <w:r w:rsidR="005026D4" w:rsidRPr="00F37070">
        <w:rPr>
          <w:sz w:val="22"/>
          <w:szCs w:val="22"/>
        </w:rPr>
        <w:t>, spectral density, factor tables, etc.):</w:t>
      </w:r>
    </w:p>
    <w:p w14:paraId="6D59BA1A" w14:textId="1894A821" w:rsidR="00376AD6" w:rsidRPr="00F37070" w:rsidRDefault="00376AD6" w:rsidP="00376AD6">
      <w:pPr>
        <w:rPr>
          <w:sz w:val="22"/>
          <w:szCs w:val="22"/>
        </w:rPr>
      </w:pPr>
      <w:r w:rsidRPr="00F37070">
        <w:rPr>
          <w:sz w:val="22"/>
          <w:szCs w:val="22"/>
        </w:rPr>
        <w:tab/>
        <w:t>a. ARMA / ARIMA / ARUMA / Signal Plus Noise</w:t>
      </w:r>
      <w:r w:rsidR="001F2DE0">
        <w:rPr>
          <w:sz w:val="22"/>
          <w:szCs w:val="22"/>
        </w:rPr>
        <w:t xml:space="preserve"> (univariate analysis)</w:t>
      </w:r>
    </w:p>
    <w:p w14:paraId="4B22B762" w14:textId="77777777" w:rsidR="00376AD6" w:rsidRPr="00F37070" w:rsidRDefault="00376AD6" w:rsidP="00376AD6">
      <w:pPr>
        <w:rPr>
          <w:sz w:val="22"/>
          <w:szCs w:val="22"/>
        </w:rPr>
      </w:pPr>
      <w:r w:rsidRPr="00F37070">
        <w:rPr>
          <w:sz w:val="22"/>
          <w:szCs w:val="22"/>
        </w:rPr>
        <w:tab/>
        <w:t>b. VAR with at least one explanatory model.</w:t>
      </w:r>
    </w:p>
    <w:p w14:paraId="767521BD" w14:textId="11017A9F" w:rsidR="00376AD6" w:rsidRPr="00F37070" w:rsidRDefault="00376AD6" w:rsidP="00376AD6">
      <w:pPr>
        <w:rPr>
          <w:sz w:val="22"/>
          <w:szCs w:val="22"/>
        </w:rPr>
      </w:pPr>
      <w:r w:rsidRPr="00F37070">
        <w:rPr>
          <w:sz w:val="22"/>
          <w:szCs w:val="22"/>
        </w:rPr>
        <w:tab/>
        <w:t>c.  Neural Network</w:t>
      </w:r>
    </w:p>
    <w:p w14:paraId="2C68FD90" w14:textId="77777777" w:rsidR="001F2DE0" w:rsidRDefault="00376AD6" w:rsidP="00376AD6">
      <w:pPr>
        <w:rPr>
          <w:sz w:val="22"/>
          <w:szCs w:val="22"/>
        </w:rPr>
      </w:pPr>
      <w:r w:rsidRPr="00F37070">
        <w:rPr>
          <w:sz w:val="22"/>
          <w:szCs w:val="22"/>
        </w:rPr>
        <w:tab/>
        <w:t xml:space="preserve">d. Ensemble model using at least two of the above. </w:t>
      </w:r>
      <w:r w:rsidR="001F2DE0">
        <w:rPr>
          <w:sz w:val="22"/>
          <w:szCs w:val="22"/>
        </w:rPr>
        <w:t xml:space="preserve"> (this model does not have to “beat” your </w:t>
      </w:r>
    </w:p>
    <w:p w14:paraId="1B19049F" w14:textId="14B1CF6C" w:rsidR="00376AD6" w:rsidRPr="00F37070" w:rsidRDefault="001F2DE0" w:rsidP="001F2DE0">
      <w:pPr>
        <w:ind w:firstLine="720"/>
        <w:rPr>
          <w:sz w:val="22"/>
          <w:szCs w:val="22"/>
        </w:rPr>
      </w:pPr>
      <w:r>
        <w:rPr>
          <w:sz w:val="22"/>
          <w:szCs w:val="22"/>
        </w:rPr>
        <w:t xml:space="preserve">     other models.</w:t>
      </w:r>
    </w:p>
    <w:p w14:paraId="3401005D" w14:textId="02C025AA" w:rsidR="00376AD6" w:rsidRPr="00F37070" w:rsidRDefault="00376AD6" w:rsidP="00376AD6">
      <w:pPr>
        <w:rPr>
          <w:sz w:val="22"/>
          <w:szCs w:val="22"/>
        </w:rPr>
      </w:pPr>
      <w:r w:rsidRPr="00F37070">
        <w:rPr>
          <w:sz w:val="22"/>
          <w:szCs w:val="22"/>
        </w:rPr>
        <w:t>5. Compare all models with the ASE</w:t>
      </w:r>
      <w:r w:rsidR="00697C75" w:rsidRPr="00F37070">
        <w:rPr>
          <w:sz w:val="22"/>
          <w:szCs w:val="22"/>
        </w:rPr>
        <w:t xml:space="preserve">… this does not mean you have to choose the model with the lowest ASE. </w:t>
      </w:r>
    </w:p>
    <w:p w14:paraId="3D73A92B" w14:textId="220A16B6" w:rsidR="00376AD6" w:rsidRPr="00F37070" w:rsidRDefault="00376AD6" w:rsidP="00376AD6">
      <w:pPr>
        <w:rPr>
          <w:sz w:val="22"/>
          <w:szCs w:val="22"/>
        </w:rPr>
      </w:pPr>
      <w:r w:rsidRPr="00F37070">
        <w:rPr>
          <w:sz w:val="22"/>
          <w:szCs w:val="22"/>
        </w:rPr>
        <w:t xml:space="preserve">6. Pick a </w:t>
      </w:r>
      <w:r w:rsidR="005026D4" w:rsidRPr="00F37070">
        <w:rPr>
          <w:sz w:val="22"/>
          <w:szCs w:val="22"/>
        </w:rPr>
        <w:t xml:space="preserve">forecast </w:t>
      </w:r>
      <w:r w:rsidRPr="00F37070">
        <w:rPr>
          <w:sz w:val="22"/>
          <w:szCs w:val="22"/>
        </w:rPr>
        <w:t xml:space="preserve">horizon based on your </w:t>
      </w:r>
      <w:r w:rsidR="005026D4" w:rsidRPr="00F37070">
        <w:rPr>
          <w:sz w:val="22"/>
          <w:szCs w:val="22"/>
        </w:rPr>
        <w:t>“problem”</w:t>
      </w:r>
      <w:r w:rsidRPr="00F37070">
        <w:rPr>
          <w:sz w:val="22"/>
          <w:szCs w:val="22"/>
        </w:rPr>
        <w:t xml:space="preserve"> from part 3 </w:t>
      </w:r>
      <w:r w:rsidR="005026D4" w:rsidRPr="00F37070">
        <w:rPr>
          <w:sz w:val="22"/>
          <w:szCs w:val="22"/>
        </w:rPr>
        <w:t xml:space="preserve">above </w:t>
      </w:r>
      <w:r w:rsidRPr="00F37070">
        <w:rPr>
          <w:sz w:val="22"/>
          <w:szCs w:val="22"/>
        </w:rPr>
        <w:t xml:space="preserve">and provide the forecasts and prediction limits.  </w:t>
      </w:r>
    </w:p>
    <w:p w14:paraId="1E23B7CF" w14:textId="5DAE2CA1" w:rsidR="00376AD6" w:rsidRPr="00F37070" w:rsidRDefault="00376AD6" w:rsidP="00376AD6">
      <w:pPr>
        <w:rPr>
          <w:sz w:val="22"/>
          <w:szCs w:val="22"/>
        </w:rPr>
      </w:pPr>
      <w:r w:rsidRPr="00F37070">
        <w:rPr>
          <w:sz w:val="22"/>
          <w:szCs w:val="22"/>
        </w:rPr>
        <w:t xml:space="preserve">7. Create a ppt and a </w:t>
      </w:r>
      <w:r w:rsidR="001F2DE0">
        <w:rPr>
          <w:sz w:val="22"/>
          <w:szCs w:val="22"/>
        </w:rPr>
        <w:t>7</w:t>
      </w:r>
      <w:r w:rsidR="00B35760">
        <w:rPr>
          <w:sz w:val="22"/>
          <w:szCs w:val="22"/>
        </w:rPr>
        <w:t>-</w:t>
      </w:r>
      <w:r w:rsidRPr="00F37070">
        <w:rPr>
          <w:sz w:val="22"/>
          <w:szCs w:val="22"/>
        </w:rPr>
        <w:t xml:space="preserve">minute video describing your analysis and steps 1 – 6 above.   </w:t>
      </w:r>
    </w:p>
    <w:p w14:paraId="76ABED3D" w14:textId="651C30CC" w:rsidR="00376AD6" w:rsidRPr="00F37070" w:rsidRDefault="00376AD6" w:rsidP="00376AD6">
      <w:pPr>
        <w:rPr>
          <w:sz w:val="22"/>
          <w:szCs w:val="22"/>
        </w:rPr>
      </w:pPr>
      <w:r w:rsidRPr="00F37070">
        <w:rPr>
          <w:sz w:val="22"/>
          <w:szCs w:val="22"/>
        </w:rPr>
        <w:t xml:space="preserve">8. Post that </w:t>
      </w:r>
      <w:r w:rsidR="005026D4" w:rsidRPr="00F37070">
        <w:rPr>
          <w:sz w:val="22"/>
          <w:szCs w:val="22"/>
        </w:rPr>
        <w:t xml:space="preserve">video to </w:t>
      </w:r>
      <w:r w:rsidRPr="00F37070">
        <w:rPr>
          <w:sz w:val="22"/>
          <w:szCs w:val="22"/>
        </w:rPr>
        <w:t>you</w:t>
      </w:r>
      <w:r w:rsidR="004F135C" w:rsidRPr="00F37070">
        <w:rPr>
          <w:sz w:val="22"/>
          <w:szCs w:val="22"/>
        </w:rPr>
        <w:t>-</w:t>
      </w:r>
      <w:r w:rsidRPr="00F37070">
        <w:rPr>
          <w:sz w:val="22"/>
          <w:szCs w:val="22"/>
        </w:rPr>
        <w:t xml:space="preserve">Tube </w:t>
      </w:r>
      <w:r w:rsidR="005026D4" w:rsidRPr="00F37070">
        <w:rPr>
          <w:sz w:val="22"/>
          <w:szCs w:val="22"/>
        </w:rPr>
        <w:t xml:space="preserve">and the (private) </w:t>
      </w:r>
      <w:r w:rsidRPr="00F37070">
        <w:rPr>
          <w:sz w:val="22"/>
          <w:szCs w:val="22"/>
        </w:rPr>
        <w:t xml:space="preserve">link to the Google-Doc and </w:t>
      </w:r>
      <w:r w:rsidR="004F135C" w:rsidRPr="00F37070">
        <w:rPr>
          <w:sz w:val="22"/>
          <w:szCs w:val="22"/>
        </w:rPr>
        <w:t xml:space="preserve">submit your ppt and </w:t>
      </w:r>
      <w:proofErr w:type="spellStart"/>
      <w:r w:rsidR="004F135C" w:rsidRPr="00F37070">
        <w:rPr>
          <w:sz w:val="22"/>
          <w:szCs w:val="22"/>
        </w:rPr>
        <w:t>Rmd</w:t>
      </w:r>
      <w:proofErr w:type="spellEnd"/>
      <w:r w:rsidR="004F135C" w:rsidRPr="00F37070">
        <w:rPr>
          <w:sz w:val="22"/>
          <w:szCs w:val="22"/>
        </w:rPr>
        <w:t xml:space="preserve"> File</w:t>
      </w:r>
      <w:r w:rsidR="001838DD" w:rsidRPr="00F37070">
        <w:rPr>
          <w:sz w:val="22"/>
          <w:szCs w:val="22"/>
        </w:rPr>
        <w:t xml:space="preserve"> (or Jupyter notebook)</w:t>
      </w:r>
      <w:r w:rsidR="004F135C" w:rsidRPr="00F37070">
        <w:rPr>
          <w:sz w:val="22"/>
          <w:szCs w:val="22"/>
        </w:rPr>
        <w:t xml:space="preserve"> to 2DS.  </w:t>
      </w:r>
      <w:r w:rsidR="00C335D3">
        <w:rPr>
          <w:sz w:val="22"/>
          <w:szCs w:val="22"/>
        </w:rPr>
        <w:t>Please leave the link on the Google Doc for a week so others can learn from your presentation.  Please check out at least 3 of your peer’s presentations and please watch your own presentation as well.   It is often very useful (although always a bit awkward for me at least ;) to watch yourself present!</w:t>
      </w:r>
    </w:p>
    <w:p w14:paraId="066AC3B0" w14:textId="77777777" w:rsidR="00C335D3" w:rsidRDefault="00C335D3" w:rsidP="00376AD6">
      <w:pPr>
        <w:rPr>
          <w:sz w:val="22"/>
          <w:szCs w:val="22"/>
        </w:rPr>
      </w:pPr>
    </w:p>
    <w:p w14:paraId="71984659" w14:textId="159C4FDB" w:rsidR="00C335D3" w:rsidRPr="00C335D3" w:rsidRDefault="00C335D3" w:rsidP="00376AD6">
      <w:pPr>
        <w:rPr>
          <w:b/>
          <w:bCs/>
          <w:color w:val="000000" w:themeColor="text1"/>
          <w:sz w:val="28"/>
          <w:szCs w:val="28"/>
        </w:rPr>
      </w:pPr>
      <w:r w:rsidRPr="00C335D3">
        <w:rPr>
          <w:b/>
          <w:bCs/>
          <w:color w:val="000000" w:themeColor="text1"/>
          <w:sz w:val="28"/>
          <w:szCs w:val="28"/>
        </w:rPr>
        <w:t>Groups:</w:t>
      </w:r>
    </w:p>
    <w:p w14:paraId="28B02F45" w14:textId="77777777" w:rsidR="00C335D3" w:rsidRPr="00F37070" w:rsidRDefault="00C335D3" w:rsidP="00376AD6">
      <w:pPr>
        <w:rPr>
          <w:sz w:val="22"/>
          <w:szCs w:val="22"/>
        </w:rPr>
      </w:pPr>
    </w:p>
    <w:p w14:paraId="2B2F9C6B" w14:textId="74F46B92" w:rsidR="0012051F" w:rsidRDefault="00440D65" w:rsidP="00376AD6">
      <w:pPr>
        <w:rPr>
          <w:sz w:val="22"/>
          <w:szCs w:val="22"/>
        </w:rPr>
      </w:pPr>
      <w:r>
        <w:rPr>
          <w:sz w:val="22"/>
          <w:szCs w:val="22"/>
        </w:rPr>
        <w:t xml:space="preserve">This is either a group project of </w:t>
      </w:r>
      <w:r w:rsidR="00C74675">
        <w:rPr>
          <w:sz w:val="22"/>
          <w:szCs w:val="22"/>
        </w:rPr>
        <w:t>2</w:t>
      </w:r>
      <w:r w:rsidR="00161F5C">
        <w:rPr>
          <w:sz w:val="22"/>
          <w:szCs w:val="22"/>
        </w:rPr>
        <w:t xml:space="preserve"> or less</w:t>
      </w:r>
      <w:r>
        <w:rPr>
          <w:sz w:val="22"/>
          <w:szCs w:val="22"/>
        </w:rPr>
        <w:t xml:space="preserve"> or you may complete i</w:t>
      </w:r>
      <w:r w:rsidR="00D90C18">
        <w:rPr>
          <w:sz w:val="22"/>
          <w:szCs w:val="22"/>
        </w:rPr>
        <w:t>t</w:t>
      </w:r>
      <w:r>
        <w:rPr>
          <w:sz w:val="22"/>
          <w:szCs w:val="22"/>
        </w:rPr>
        <w:t xml:space="preserve"> alone (group of 1).  To be clear, groups must be </w:t>
      </w:r>
      <w:r w:rsidR="00C74675">
        <w:rPr>
          <w:sz w:val="22"/>
          <w:szCs w:val="22"/>
        </w:rPr>
        <w:t>2</w:t>
      </w:r>
      <w:r>
        <w:rPr>
          <w:sz w:val="22"/>
          <w:szCs w:val="22"/>
        </w:rPr>
        <w:t xml:space="preserve"> members or less, no groups of </w:t>
      </w:r>
      <w:r w:rsidR="00C74675">
        <w:rPr>
          <w:sz w:val="22"/>
          <w:szCs w:val="22"/>
        </w:rPr>
        <w:t>three</w:t>
      </w:r>
      <w:r>
        <w:rPr>
          <w:sz w:val="22"/>
          <w:szCs w:val="22"/>
        </w:rPr>
        <w:t xml:space="preserve"> or more.</w:t>
      </w:r>
      <w:r w:rsidR="001F2DE0">
        <w:rPr>
          <w:sz w:val="22"/>
          <w:szCs w:val="22"/>
        </w:rPr>
        <w:t xml:space="preserve">  </w:t>
      </w:r>
      <w:r>
        <w:rPr>
          <w:sz w:val="22"/>
          <w:szCs w:val="22"/>
        </w:rPr>
        <w:t xml:space="preserve">Communication between groups is encouraged although it is assumed that the analysis, write up (RMD or equivalent) and presentation materials are performed by the members of the group.  </w:t>
      </w:r>
      <w:r w:rsidR="00C335D3">
        <w:rPr>
          <w:sz w:val="22"/>
          <w:szCs w:val="22"/>
        </w:rPr>
        <w:t xml:space="preserve"> Also, you may partner with someone from the other class as well if you like.</w:t>
      </w:r>
    </w:p>
    <w:p w14:paraId="5FCFC316" w14:textId="7E5780D2" w:rsidR="00593319" w:rsidRDefault="00593319" w:rsidP="00376AD6">
      <w:pPr>
        <w:rPr>
          <w:sz w:val="22"/>
          <w:szCs w:val="22"/>
        </w:rPr>
      </w:pPr>
      <w:proofErr w:type="gramStart"/>
      <w:r>
        <w:rPr>
          <w:sz w:val="22"/>
          <w:szCs w:val="22"/>
        </w:rPr>
        <w:t>If</w:t>
      </w:r>
      <w:proofErr w:type="gramEnd"/>
      <w:r>
        <w:rPr>
          <w:sz w:val="22"/>
          <w:szCs w:val="22"/>
        </w:rPr>
        <w:t xml:space="preserve"> however, you would like to work in a group of 3, let me know and I can make a special project with some data I have.  </w:t>
      </w:r>
    </w:p>
    <w:p w14:paraId="1624F0D1" w14:textId="087711DD" w:rsidR="001F2DE0" w:rsidRDefault="001F2DE0" w:rsidP="00376AD6">
      <w:pPr>
        <w:rPr>
          <w:sz w:val="22"/>
          <w:szCs w:val="22"/>
        </w:rPr>
      </w:pPr>
    </w:p>
    <w:p w14:paraId="2EBF1E26" w14:textId="77777777" w:rsidR="00593319" w:rsidRDefault="00593319" w:rsidP="00376AD6">
      <w:pPr>
        <w:rPr>
          <w:sz w:val="22"/>
          <w:szCs w:val="22"/>
        </w:rPr>
      </w:pPr>
    </w:p>
    <w:p w14:paraId="3B395FE4" w14:textId="5817C960" w:rsidR="001F2DE0" w:rsidRPr="00C335D3" w:rsidRDefault="001F2DE0" w:rsidP="00376AD6">
      <w:pPr>
        <w:rPr>
          <w:b/>
          <w:bCs/>
          <w:sz w:val="28"/>
          <w:szCs w:val="28"/>
        </w:rPr>
      </w:pPr>
      <w:r w:rsidRPr="00C335D3">
        <w:rPr>
          <w:b/>
          <w:bCs/>
          <w:sz w:val="28"/>
          <w:szCs w:val="28"/>
        </w:rPr>
        <w:t>Rubric:</w:t>
      </w:r>
    </w:p>
    <w:p w14:paraId="3D89E030" w14:textId="05556D92" w:rsidR="001F2DE0" w:rsidRDefault="00161F5C" w:rsidP="00376AD6">
      <w:pPr>
        <w:rPr>
          <w:sz w:val="22"/>
          <w:szCs w:val="22"/>
        </w:rPr>
      </w:pPr>
      <w:r>
        <w:rPr>
          <w:sz w:val="22"/>
          <w:szCs w:val="22"/>
        </w:rPr>
        <w:t xml:space="preserve">Knit </w:t>
      </w:r>
      <w:r w:rsidR="001F2DE0">
        <w:rPr>
          <w:sz w:val="22"/>
          <w:szCs w:val="22"/>
        </w:rPr>
        <w:t xml:space="preserve">RMD: </w:t>
      </w:r>
      <w:r>
        <w:rPr>
          <w:sz w:val="22"/>
          <w:szCs w:val="22"/>
        </w:rPr>
        <w:t>2</w:t>
      </w:r>
      <w:r w:rsidR="001F2DE0">
        <w:rPr>
          <w:sz w:val="22"/>
          <w:szCs w:val="22"/>
        </w:rPr>
        <w:t>0%</w:t>
      </w:r>
    </w:p>
    <w:p w14:paraId="39593276" w14:textId="3E6E36C0" w:rsidR="00161F5C" w:rsidRDefault="00161F5C" w:rsidP="00376AD6">
      <w:pPr>
        <w:rPr>
          <w:sz w:val="22"/>
          <w:szCs w:val="22"/>
        </w:rPr>
      </w:pPr>
      <w:r>
        <w:rPr>
          <w:sz w:val="22"/>
          <w:szCs w:val="22"/>
        </w:rPr>
        <w:tab/>
        <w:t xml:space="preserve">Well organized and documented RMD knit to pdf or html.  </w:t>
      </w:r>
    </w:p>
    <w:p w14:paraId="19A07328" w14:textId="24F77532" w:rsidR="00161F5C" w:rsidRDefault="00161F5C" w:rsidP="00376AD6">
      <w:pPr>
        <w:rPr>
          <w:sz w:val="22"/>
          <w:szCs w:val="22"/>
        </w:rPr>
      </w:pPr>
      <w:r>
        <w:rPr>
          <w:sz w:val="22"/>
          <w:szCs w:val="22"/>
        </w:rPr>
        <w:t>Results / Analysis: 40%</w:t>
      </w:r>
    </w:p>
    <w:p w14:paraId="6588764D" w14:textId="0D22A660" w:rsidR="00161F5C" w:rsidRDefault="00161F5C" w:rsidP="00376AD6">
      <w:pPr>
        <w:rPr>
          <w:sz w:val="22"/>
          <w:szCs w:val="22"/>
        </w:rPr>
      </w:pPr>
      <w:r>
        <w:rPr>
          <w:sz w:val="22"/>
          <w:szCs w:val="22"/>
        </w:rPr>
        <w:tab/>
        <w:t>Correct Interpretation</w:t>
      </w:r>
    </w:p>
    <w:p w14:paraId="73AEDCD1" w14:textId="6110AE8C" w:rsidR="00161F5C" w:rsidRDefault="00161F5C" w:rsidP="00376AD6">
      <w:pPr>
        <w:rPr>
          <w:sz w:val="22"/>
          <w:szCs w:val="22"/>
        </w:rPr>
      </w:pPr>
      <w:r>
        <w:rPr>
          <w:sz w:val="22"/>
          <w:szCs w:val="22"/>
        </w:rPr>
        <w:tab/>
        <w:t>Creating Useful Models</w:t>
      </w:r>
    </w:p>
    <w:p w14:paraId="58052DB0" w14:textId="5ADC32C3" w:rsidR="00161F5C" w:rsidRDefault="00161F5C" w:rsidP="00376AD6">
      <w:pPr>
        <w:rPr>
          <w:sz w:val="22"/>
          <w:szCs w:val="22"/>
        </w:rPr>
      </w:pPr>
      <w:r>
        <w:rPr>
          <w:sz w:val="22"/>
          <w:szCs w:val="22"/>
        </w:rPr>
        <w:tab/>
        <w:t>Performing a Complete Analysis: Model ID, Model Building, Forecasting, Cross Validation</w:t>
      </w:r>
    </w:p>
    <w:p w14:paraId="611961D5" w14:textId="7C32CB8B" w:rsidR="001F2DE0" w:rsidRDefault="001F2DE0" w:rsidP="00376AD6">
      <w:pPr>
        <w:rPr>
          <w:sz w:val="22"/>
          <w:szCs w:val="22"/>
        </w:rPr>
      </w:pPr>
      <w:r>
        <w:rPr>
          <w:sz w:val="22"/>
          <w:szCs w:val="22"/>
        </w:rPr>
        <w:t xml:space="preserve">Presentation: </w:t>
      </w:r>
      <w:r w:rsidR="00161F5C">
        <w:rPr>
          <w:sz w:val="22"/>
          <w:szCs w:val="22"/>
        </w:rPr>
        <w:t>4</w:t>
      </w:r>
      <w:r>
        <w:rPr>
          <w:sz w:val="22"/>
          <w:szCs w:val="22"/>
        </w:rPr>
        <w:t>0%</w:t>
      </w:r>
    </w:p>
    <w:p w14:paraId="22E83126" w14:textId="77777777" w:rsidR="00C335D3" w:rsidRPr="00701BA4" w:rsidRDefault="00C335D3" w:rsidP="00C335D3">
      <w:pPr>
        <w:pStyle w:val="ListParagraph"/>
        <w:numPr>
          <w:ilvl w:val="0"/>
          <w:numId w:val="1"/>
        </w:numPr>
        <w:ind w:right="-450"/>
        <w:rPr>
          <w:rFonts w:ascii="Times New Roman" w:hAnsi="Times New Roman" w:cs="Times New Roman"/>
          <w:sz w:val="21"/>
          <w:szCs w:val="21"/>
        </w:rPr>
      </w:pPr>
      <w:r w:rsidRPr="00701BA4">
        <w:rPr>
          <w:rFonts w:ascii="Times New Roman" w:hAnsi="Times New Roman" w:cs="Times New Roman"/>
          <w:sz w:val="21"/>
          <w:szCs w:val="21"/>
        </w:rPr>
        <w:lastRenderedPageBreak/>
        <w:t xml:space="preserve">Communication and presentation of your findings </w:t>
      </w:r>
      <w:r>
        <w:rPr>
          <w:rFonts w:ascii="Times New Roman" w:hAnsi="Times New Roman" w:cs="Times New Roman"/>
          <w:sz w:val="21"/>
          <w:szCs w:val="21"/>
        </w:rPr>
        <w:t xml:space="preserve">are </w:t>
      </w:r>
      <w:r w:rsidRPr="00701BA4">
        <w:rPr>
          <w:rFonts w:ascii="Times New Roman" w:hAnsi="Times New Roman" w:cs="Times New Roman"/>
          <w:sz w:val="21"/>
          <w:szCs w:val="21"/>
        </w:rPr>
        <w:t xml:space="preserve">critical to </w:t>
      </w:r>
      <w:proofErr w:type="gramStart"/>
      <w:r w:rsidRPr="00701BA4">
        <w:rPr>
          <w:rFonts w:ascii="Times New Roman" w:hAnsi="Times New Roman" w:cs="Times New Roman"/>
          <w:sz w:val="21"/>
          <w:szCs w:val="21"/>
        </w:rPr>
        <w:t>being</w:t>
      </w:r>
      <w:proofErr w:type="gramEnd"/>
      <w:r w:rsidRPr="00701BA4">
        <w:rPr>
          <w:rFonts w:ascii="Times New Roman" w:hAnsi="Times New Roman" w:cs="Times New Roman"/>
          <w:sz w:val="21"/>
          <w:szCs w:val="21"/>
        </w:rPr>
        <w:t xml:space="preserve"> a </w:t>
      </w:r>
      <w:r>
        <w:rPr>
          <w:rFonts w:ascii="Times New Roman" w:hAnsi="Times New Roman" w:cs="Times New Roman"/>
          <w:sz w:val="21"/>
          <w:szCs w:val="21"/>
        </w:rPr>
        <w:t xml:space="preserve">successful </w:t>
      </w:r>
      <w:r w:rsidRPr="00701BA4">
        <w:rPr>
          <w:rFonts w:ascii="Times New Roman" w:hAnsi="Times New Roman" w:cs="Times New Roman"/>
          <w:sz w:val="21"/>
          <w:szCs w:val="21"/>
        </w:rPr>
        <w:t>data scientist.  You will be graded on:</w:t>
      </w:r>
    </w:p>
    <w:p w14:paraId="40B239C6" w14:textId="77777777" w:rsidR="00C335D3" w:rsidRPr="00701BA4" w:rsidRDefault="00C335D3" w:rsidP="00C335D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1"/>
          <w:szCs w:val="21"/>
        </w:rPr>
      </w:pPr>
      <w:r w:rsidRPr="00701BA4">
        <w:rPr>
          <w:rFonts w:ascii="Times New Roman" w:hAnsi="Times New Roman" w:cs="Times New Roman"/>
          <w:sz w:val="21"/>
          <w:szCs w:val="21"/>
        </w:rPr>
        <w:t>Voice inflection</w:t>
      </w:r>
    </w:p>
    <w:p w14:paraId="30168C79" w14:textId="77777777" w:rsidR="00C335D3" w:rsidRPr="00701BA4" w:rsidRDefault="00C335D3" w:rsidP="00C335D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1"/>
          <w:szCs w:val="21"/>
        </w:rPr>
      </w:pPr>
      <w:r w:rsidRPr="00701BA4">
        <w:rPr>
          <w:rFonts w:ascii="Times New Roman" w:hAnsi="Times New Roman" w:cs="Times New Roman"/>
          <w:sz w:val="21"/>
          <w:szCs w:val="21"/>
        </w:rPr>
        <w:t>Slide Organization / Content</w:t>
      </w:r>
    </w:p>
    <w:p w14:paraId="6C17CB48" w14:textId="77777777" w:rsidR="00C335D3" w:rsidRDefault="00C335D3" w:rsidP="00C335D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1"/>
          <w:szCs w:val="21"/>
        </w:rPr>
      </w:pPr>
      <w:r w:rsidRPr="00701BA4">
        <w:rPr>
          <w:rFonts w:ascii="Times New Roman" w:hAnsi="Times New Roman" w:cs="Times New Roman"/>
          <w:sz w:val="21"/>
          <w:szCs w:val="21"/>
        </w:rPr>
        <w:t xml:space="preserve">Visualization </w:t>
      </w:r>
    </w:p>
    <w:p w14:paraId="5C238461" w14:textId="2DDC458A" w:rsidR="00C335D3" w:rsidRPr="00701BA4" w:rsidRDefault="00C335D3" w:rsidP="00C335D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1"/>
          <w:szCs w:val="21"/>
        </w:rPr>
      </w:pPr>
      <w:r w:rsidRPr="00701BA4">
        <w:rPr>
          <w:rFonts w:ascii="Times New Roman" w:hAnsi="Times New Roman" w:cs="Times New Roman"/>
          <w:sz w:val="21"/>
          <w:szCs w:val="21"/>
        </w:rPr>
        <w:t xml:space="preserve">Composure: This </w:t>
      </w:r>
      <w:r w:rsidR="00161F5C">
        <w:rPr>
          <w:rFonts w:ascii="Times New Roman" w:hAnsi="Times New Roman" w:cs="Times New Roman"/>
          <w:sz w:val="21"/>
          <w:szCs w:val="21"/>
        </w:rPr>
        <w:t>will include</w:t>
      </w:r>
      <w:r w:rsidRPr="00701BA4">
        <w:rPr>
          <w:rFonts w:ascii="Times New Roman" w:hAnsi="Times New Roman" w:cs="Times New Roman"/>
          <w:sz w:val="21"/>
          <w:szCs w:val="21"/>
        </w:rPr>
        <w:t xml:space="preserve"> </w:t>
      </w:r>
      <w:r w:rsidRPr="003F44BE">
        <w:rPr>
          <w:rFonts w:ascii="Times New Roman" w:hAnsi="Times New Roman" w:cs="Times New Roman"/>
          <w:b/>
          <w:sz w:val="21"/>
          <w:szCs w:val="21"/>
        </w:rPr>
        <w:t>not reading</w:t>
      </w:r>
      <w:r w:rsidRPr="00701BA4">
        <w:rPr>
          <w:rFonts w:ascii="Times New Roman" w:hAnsi="Times New Roman" w:cs="Times New Roman"/>
          <w:sz w:val="21"/>
          <w:szCs w:val="21"/>
        </w:rPr>
        <w:t xml:space="preserve"> </w:t>
      </w:r>
      <w:proofErr w:type="gramStart"/>
      <w:r w:rsidRPr="00701BA4">
        <w:rPr>
          <w:rFonts w:ascii="Times New Roman" w:hAnsi="Times New Roman" w:cs="Times New Roman"/>
          <w:sz w:val="21"/>
          <w:szCs w:val="21"/>
        </w:rPr>
        <w:t>off of</w:t>
      </w:r>
      <w:proofErr w:type="gramEnd"/>
      <w:r w:rsidRPr="00701BA4">
        <w:rPr>
          <w:rFonts w:ascii="Times New Roman" w:hAnsi="Times New Roman" w:cs="Times New Roman"/>
          <w:sz w:val="21"/>
          <w:szCs w:val="21"/>
        </w:rPr>
        <w:t xml:space="preserve"> the slides</w:t>
      </w:r>
      <w:r w:rsidR="00161F5C">
        <w:rPr>
          <w:rFonts w:ascii="Times New Roman" w:hAnsi="Times New Roman" w:cs="Times New Roman"/>
          <w:sz w:val="21"/>
          <w:szCs w:val="21"/>
        </w:rPr>
        <w:t xml:space="preserve"> and not smoothness of delivery.</w:t>
      </w:r>
      <w:r w:rsidRPr="00701BA4">
        <w:rPr>
          <w:rFonts w:ascii="Times New Roman" w:hAnsi="Times New Roman" w:cs="Times New Roman"/>
          <w:sz w:val="21"/>
          <w:szCs w:val="21"/>
        </w:rPr>
        <w:t xml:space="preserve">  </w:t>
      </w:r>
    </w:p>
    <w:p w14:paraId="599A6098" w14:textId="634643E0" w:rsidR="00C335D3" w:rsidRPr="00701BA4" w:rsidRDefault="00C335D3" w:rsidP="00C335D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Pace: Not going a second over 7</w:t>
      </w:r>
      <w:r w:rsidRPr="00701BA4">
        <w:rPr>
          <w:rFonts w:ascii="Times New Roman" w:hAnsi="Times New Roman" w:cs="Times New Roman"/>
          <w:sz w:val="21"/>
          <w:szCs w:val="21"/>
        </w:rPr>
        <w:t xml:space="preserve"> minutes.</w:t>
      </w:r>
      <w:r>
        <w:rPr>
          <w:rFonts w:ascii="Times New Roman" w:hAnsi="Times New Roman" w:cs="Times New Roman"/>
          <w:sz w:val="21"/>
          <w:szCs w:val="21"/>
        </w:rPr>
        <w:t xml:space="preserve">  Your client is very strict on this point.  </w:t>
      </w:r>
      <w:r w:rsidRPr="00701BA4">
        <w:rPr>
          <w:rFonts w:ascii="Times New Roman" w:hAnsi="Times New Roman" w:cs="Times New Roman"/>
          <w:sz w:val="21"/>
          <w:szCs w:val="21"/>
        </w:rPr>
        <w:t xml:space="preserve">  </w:t>
      </w:r>
    </w:p>
    <w:p w14:paraId="61F4BAFD" w14:textId="77777777" w:rsidR="001F2DE0" w:rsidRPr="00F37070" w:rsidRDefault="001F2DE0" w:rsidP="00376AD6">
      <w:pPr>
        <w:rPr>
          <w:sz w:val="22"/>
          <w:szCs w:val="22"/>
        </w:rPr>
      </w:pPr>
    </w:p>
    <w:p w14:paraId="2E8F452D" w14:textId="6A3DF4B3" w:rsidR="0012051F" w:rsidRPr="00F37070" w:rsidRDefault="0012051F" w:rsidP="00376AD6">
      <w:pPr>
        <w:rPr>
          <w:sz w:val="22"/>
          <w:szCs w:val="22"/>
        </w:rPr>
      </w:pPr>
    </w:p>
    <w:p w14:paraId="65E15B81" w14:textId="15FFDBC9" w:rsidR="00D34911" w:rsidRPr="00C335D3" w:rsidRDefault="00D34911" w:rsidP="00376AD6">
      <w:pPr>
        <w:rPr>
          <w:b/>
          <w:bCs/>
          <w:sz w:val="28"/>
          <w:szCs w:val="28"/>
        </w:rPr>
      </w:pPr>
      <w:r w:rsidRPr="00C335D3">
        <w:rPr>
          <w:b/>
          <w:bCs/>
          <w:sz w:val="28"/>
          <w:szCs w:val="28"/>
        </w:rPr>
        <w:t>Deliverables:</w:t>
      </w:r>
    </w:p>
    <w:p w14:paraId="31BBD56F" w14:textId="77777777" w:rsidR="00FE14BE" w:rsidRDefault="00FE14BE" w:rsidP="00FE14BE">
      <w:pPr>
        <w:rPr>
          <w:b/>
          <w:bCs/>
          <w:sz w:val="28"/>
          <w:szCs w:val="28"/>
        </w:rPr>
      </w:pPr>
    </w:p>
    <w:p w14:paraId="0DF7D0E1" w14:textId="77777777" w:rsidR="00FE14BE" w:rsidRDefault="00FE14BE" w:rsidP="00FE14BE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EDA: </w:t>
      </w:r>
    </w:p>
    <w:p w14:paraId="7714FB23" w14:textId="77777777" w:rsidR="00FE14BE" w:rsidRDefault="00FE14BE" w:rsidP="00FE14BE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aturday March 14 at 11:59pm</w:t>
      </w:r>
    </w:p>
    <w:p w14:paraId="7AF35EC7" w14:textId="77777777" w:rsidR="00FE14BE" w:rsidRDefault="00FE14BE" w:rsidP="00FE14BE">
      <w:r>
        <w:t>Deliverable:</w:t>
      </w:r>
    </w:p>
    <w:p w14:paraId="6587FC3D" w14:textId="2481F776" w:rsidR="00FE14BE" w:rsidRDefault="00FE14BE" w:rsidP="00E61375">
      <w:pPr>
        <w:pStyle w:val="ListParagraph"/>
        <w:numPr>
          <w:ilvl w:val="0"/>
          <w:numId w:val="3"/>
        </w:numPr>
      </w:pPr>
      <w:r>
        <w:t>3-minute YouTube video</w:t>
      </w:r>
      <w:r w:rsidR="002C6BA3">
        <w:t>: (</w:t>
      </w:r>
      <w:r>
        <w:t xml:space="preserve">You can use the same </w:t>
      </w:r>
      <w:r w:rsidR="0088647C">
        <w:t>slides,</w:t>
      </w:r>
      <w:r>
        <w:t xml:space="preserve"> but each team member must make the full presentation with all the slides.)</w:t>
      </w:r>
    </w:p>
    <w:p w14:paraId="2CE4AB6B" w14:textId="77777777" w:rsidR="00FE14BE" w:rsidRDefault="00FE14BE" w:rsidP="00E61375">
      <w:pPr>
        <w:pStyle w:val="ListParagraph"/>
        <w:numPr>
          <w:ilvl w:val="0"/>
          <w:numId w:val="2"/>
        </w:numPr>
        <w:ind w:firstLine="360"/>
      </w:pPr>
      <w:r>
        <w:t xml:space="preserve">Identify yourself and your team (if applicable).  </w:t>
      </w:r>
    </w:p>
    <w:p w14:paraId="5B90F9FE" w14:textId="77777777" w:rsidR="00FE14BE" w:rsidRDefault="00FE14BE" w:rsidP="00E61375">
      <w:pPr>
        <w:pStyle w:val="ListParagraph"/>
        <w:numPr>
          <w:ilvl w:val="0"/>
          <w:numId w:val="2"/>
        </w:numPr>
        <w:ind w:firstLine="360"/>
      </w:pPr>
      <w:r>
        <w:t>Describe Data Set / Time Series (Who, What, When, Where, Why and How)</w:t>
      </w:r>
    </w:p>
    <w:p w14:paraId="63D3621C" w14:textId="77777777" w:rsidR="00FE14BE" w:rsidRDefault="00FE14BE" w:rsidP="00E61375">
      <w:pPr>
        <w:pStyle w:val="ListParagraph"/>
        <w:numPr>
          <w:ilvl w:val="0"/>
          <w:numId w:val="2"/>
        </w:numPr>
        <w:ind w:firstLine="360"/>
      </w:pPr>
      <w:r>
        <w:t xml:space="preserve">Stationary / Non-Stationary </w:t>
      </w:r>
    </w:p>
    <w:p w14:paraId="3F67A809" w14:textId="77777777" w:rsidR="00FE14BE" w:rsidRDefault="00FE14BE" w:rsidP="00E61375">
      <w:pPr>
        <w:pStyle w:val="ListParagraph"/>
        <w:numPr>
          <w:ilvl w:val="0"/>
          <w:numId w:val="2"/>
        </w:numPr>
        <w:ind w:firstLine="360"/>
      </w:pPr>
      <w:r>
        <w:t>ACFs and Spectral Densities just to explore</w:t>
      </w:r>
    </w:p>
    <w:p w14:paraId="06A62F46" w14:textId="77777777" w:rsidR="00FE14BE" w:rsidRDefault="00FE14BE" w:rsidP="00E61375">
      <w:pPr>
        <w:pStyle w:val="ListParagraph"/>
        <w:numPr>
          <w:ilvl w:val="0"/>
          <w:numId w:val="2"/>
        </w:numPr>
        <w:ind w:firstLine="360"/>
      </w:pPr>
      <w:r>
        <w:t>At least 2 candidate ARMA / ARIMA models</w:t>
      </w:r>
    </w:p>
    <w:p w14:paraId="30704747" w14:textId="77777777" w:rsidR="00FE14BE" w:rsidRDefault="00FE14BE" w:rsidP="00E61375">
      <w:pPr>
        <w:pStyle w:val="ListParagraph"/>
        <w:numPr>
          <w:ilvl w:val="1"/>
          <w:numId w:val="2"/>
        </w:numPr>
        <w:ind w:firstLine="360"/>
      </w:pPr>
      <w:r>
        <w:t>The models in factored form with standard deviation.</w:t>
      </w:r>
    </w:p>
    <w:p w14:paraId="5E6B4722" w14:textId="77777777" w:rsidR="00FE14BE" w:rsidRDefault="00FE14BE" w:rsidP="00E61375">
      <w:pPr>
        <w:pStyle w:val="ListParagraph"/>
        <w:numPr>
          <w:ilvl w:val="1"/>
          <w:numId w:val="2"/>
        </w:numPr>
        <w:ind w:firstLine="360"/>
      </w:pPr>
      <w:r>
        <w:t>AIC</w:t>
      </w:r>
    </w:p>
    <w:p w14:paraId="5494C31C" w14:textId="77777777" w:rsidR="00FE14BE" w:rsidRDefault="00FE14BE" w:rsidP="00E61375">
      <w:pPr>
        <w:pStyle w:val="ListParagraph"/>
        <w:numPr>
          <w:ilvl w:val="1"/>
          <w:numId w:val="2"/>
        </w:numPr>
        <w:ind w:firstLine="360"/>
      </w:pPr>
      <w:r>
        <w:t>ASE</w:t>
      </w:r>
    </w:p>
    <w:p w14:paraId="6A0DE841" w14:textId="77777777" w:rsidR="00FE14BE" w:rsidRDefault="00FE14BE" w:rsidP="00E61375">
      <w:pPr>
        <w:pStyle w:val="ListParagraph"/>
        <w:numPr>
          <w:ilvl w:val="1"/>
          <w:numId w:val="2"/>
        </w:numPr>
        <w:ind w:firstLine="360"/>
      </w:pPr>
      <w:r>
        <w:t xml:space="preserve">Visualization of Forecasts with a Practical Horizon. </w:t>
      </w:r>
    </w:p>
    <w:p w14:paraId="3293F2B6" w14:textId="77777777" w:rsidR="00FE14BE" w:rsidRPr="00FE14BE" w:rsidRDefault="00FE14BE" w:rsidP="00E61375">
      <w:pPr>
        <w:pStyle w:val="ListParagraph"/>
        <w:numPr>
          <w:ilvl w:val="0"/>
          <w:numId w:val="2"/>
        </w:numPr>
        <w:ind w:firstLine="360"/>
      </w:pPr>
      <w:r>
        <w:t>Strategy / Plans for the rest of the analysis.</w:t>
      </w:r>
    </w:p>
    <w:p w14:paraId="70D2F593" w14:textId="7070BB7C" w:rsidR="00FE14BE" w:rsidRPr="00FE14BE" w:rsidRDefault="00FE14BE" w:rsidP="00E61375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t xml:space="preserve">Submit your slides to 2DS and </w:t>
      </w:r>
      <w:r w:rsidR="00E61375">
        <w:t xml:space="preserve">make sure </w:t>
      </w:r>
      <w:bookmarkStart w:id="0" w:name="_GoBack"/>
      <w:r w:rsidR="00E61375">
        <w:t>your video URL is on the Google Doc</w:t>
      </w:r>
      <w:bookmarkEnd w:id="0"/>
      <w:r w:rsidR="00E61375">
        <w:t xml:space="preserve">. </w:t>
      </w:r>
    </w:p>
    <w:p w14:paraId="42F7643B" w14:textId="77777777" w:rsidR="00FE14BE" w:rsidRDefault="00FE14BE" w:rsidP="00FE14BE">
      <w:pPr>
        <w:rPr>
          <w:b/>
          <w:bCs/>
          <w:sz w:val="28"/>
          <w:szCs w:val="28"/>
        </w:rPr>
      </w:pPr>
    </w:p>
    <w:p w14:paraId="6823F0DA" w14:textId="77777777" w:rsidR="00FE14BE" w:rsidRDefault="00FE14BE" w:rsidP="00FE14BE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Final Project Documentation and Presentation:</w:t>
      </w:r>
    </w:p>
    <w:p w14:paraId="45DBBD20" w14:textId="77777777" w:rsidR="00FE14BE" w:rsidRPr="00F37070" w:rsidRDefault="00FE14BE" w:rsidP="00FE14BE">
      <w:pPr>
        <w:rPr>
          <w:sz w:val="22"/>
          <w:szCs w:val="22"/>
        </w:rPr>
      </w:pPr>
      <w:r>
        <w:rPr>
          <w:b/>
          <w:bCs/>
          <w:sz w:val="28"/>
          <w:szCs w:val="28"/>
        </w:rPr>
        <w:t xml:space="preserve"> Saturday, April 11 at 11:59pm</w:t>
      </w:r>
    </w:p>
    <w:p w14:paraId="7DCA3E63" w14:textId="77777777" w:rsidR="00E61375" w:rsidRDefault="00E61375" w:rsidP="00376AD6">
      <w:pPr>
        <w:rPr>
          <w:sz w:val="22"/>
          <w:szCs w:val="22"/>
        </w:rPr>
      </w:pPr>
    </w:p>
    <w:p w14:paraId="5E021619" w14:textId="08328338" w:rsidR="00E61375" w:rsidRPr="00E61375" w:rsidRDefault="00E61375" w:rsidP="00E61375">
      <w:pPr>
        <w:pStyle w:val="ListParagraph"/>
        <w:numPr>
          <w:ilvl w:val="0"/>
          <w:numId w:val="4"/>
        </w:numPr>
      </w:pPr>
      <w:r w:rsidRPr="00E61375">
        <w:t>Everything listed above</w:t>
      </w:r>
      <w:r>
        <w:t xml:space="preserve"> in “</w:t>
      </w:r>
      <w:r w:rsidRPr="00E61375">
        <w:rPr>
          <w:b/>
          <w:bCs/>
        </w:rPr>
        <w:t>The Project</w:t>
      </w:r>
      <w:r>
        <w:t>” section.</w:t>
      </w:r>
    </w:p>
    <w:p w14:paraId="2BCB9E64" w14:textId="77777777" w:rsidR="00E61375" w:rsidRDefault="00E61375" w:rsidP="00E61375">
      <w:pPr>
        <w:pStyle w:val="ListParagraph"/>
        <w:numPr>
          <w:ilvl w:val="0"/>
          <w:numId w:val="4"/>
        </w:numPr>
      </w:pPr>
      <w:r w:rsidRPr="00E61375">
        <w:t>Submission</w:t>
      </w:r>
    </w:p>
    <w:p w14:paraId="56ECF5CB" w14:textId="7A5C481A" w:rsidR="00E61375" w:rsidRDefault="00D34911" w:rsidP="00E61375">
      <w:pPr>
        <w:pStyle w:val="ListParagraph"/>
        <w:numPr>
          <w:ilvl w:val="1"/>
          <w:numId w:val="4"/>
        </w:numPr>
        <w:ind w:right="-360"/>
      </w:pPr>
      <w:r w:rsidRPr="00E61375">
        <w:t>your pptx (or slides in whatever form (pdf, Prezi, etc.)</w:t>
      </w:r>
      <w:r w:rsidR="00F37070" w:rsidRPr="00E61375">
        <w:t xml:space="preserve"> (Put in “Final Project Presentation.”)</w:t>
      </w:r>
      <w:r w:rsidR="002C6BA3">
        <w:br/>
        <w:t>Add the web links in the PP</w:t>
      </w:r>
    </w:p>
    <w:p w14:paraId="391C8721" w14:textId="075108AB" w:rsidR="00E61375" w:rsidRDefault="00D34911" w:rsidP="00E61375">
      <w:pPr>
        <w:pStyle w:val="ListParagraph"/>
        <w:numPr>
          <w:ilvl w:val="1"/>
          <w:numId w:val="4"/>
        </w:numPr>
        <w:ind w:right="-360"/>
      </w:pPr>
      <w:r w:rsidRPr="00E61375">
        <w:t>an R markdown or Jupyter notebook or equivalent</w:t>
      </w:r>
      <w:r w:rsidR="00F37070" w:rsidRPr="00E61375">
        <w:t xml:space="preserve"> (Put in “Final Project Documentation.</w:t>
      </w:r>
      <w:r w:rsidR="002C6BA3" w:rsidRPr="00E61375">
        <w:t>”) this</w:t>
      </w:r>
      <w:r w:rsidR="00F37070" w:rsidRPr="00E61375">
        <w:t xml:space="preserve"> file should contain </w:t>
      </w:r>
      <w:proofErr w:type="gramStart"/>
      <w:r w:rsidR="00F37070" w:rsidRPr="00E61375">
        <w:t>all of</w:t>
      </w:r>
      <w:proofErr w:type="gramEnd"/>
      <w:r w:rsidR="00F37070" w:rsidRPr="00E61375">
        <w:t xml:space="preserve"> your EDA, modeling and forecasting code and be very organized and </w:t>
      </w:r>
      <w:r w:rsidR="00161F5C" w:rsidRPr="00E61375">
        <w:t xml:space="preserve">well </w:t>
      </w:r>
      <w:r w:rsidR="00F37070" w:rsidRPr="00E61375">
        <w:t>commented.</w:t>
      </w:r>
    </w:p>
    <w:p w14:paraId="018C6050" w14:textId="0E9D06DA" w:rsidR="00F37070" w:rsidRPr="00E61375" w:rsidRDefault="00F37070" w:rsidP="00E61375">
      <w:pPr>
        <w:pStyle w:val="ListParagraph"/>
        <w:numPr>
          <w:ilvl w:val="1"/>
          <w:numId w:val="4"/>
        </w:numPr>
        <w:ind w:right="-360"/>
      </w:pPr>
      <w:r w:rsidRPr="00E61375">
        <w:t>Please make sure your link is on your pptx and the Google Doc.</w:t>
      </w:r>
    </w:p>
    <w:sectPr w:rsidR="00F37070" w:rsidRPr="00E61375" w:rsidSect="00F566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886D8A"/>
    <w:multiLevelType w:val="hybridMultilevel"/>
    <w:tmpl w:val="CB5AD3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367387"/>
    <w:multiLevelType w:val="hybridMultilevel"/>
    <w:tmpl w:val="F2FC54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B102F5"/>
    <w:multiLevelType w:val="hybridMultilevel"/>
    <w:tmpl w:val="6076F6E0"/>
    <w:lvl w:ilvl="0" w:tplc="D3EA634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0E3F67"/>
    <w:multiLevelType w:val="hybridMultilevel"/>
    <w:tmpl w:val="8F6A36AA"/>
    <w:lvl w:ilvl="0" w:tplc="D988E20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3MzYwNzQyMTY3MzFX0lEKTi0uzszPAykwrAUAnDYe9SwAAAA="/>
  </w:docVars>
  <w:rsids>
    <w:rsidRoot w:val="00376AD6"/>
    <w:rsid w:val="0012051F"/>
    <w:rsid w:val="0014280D"/>
    <w:rsid w:val="00161F5C"/>
    <w:rsid w:val="001838DD"/>
    <w:rsid w:val="001D3EB5"/>
    <w:rsid w:val="001F2DE0"/>
    <w:rsid w:val="00206CD3"/>
    <w:rsid w:val="002C6BA3"/>
    <w:rsid w:val="00344953"/>
    <w:rsid w:val="00356A16"/>
    <w:rsid w:val="00376AD6"/>
    <w:rsid w:val="00440D65"/>
    <w:rsid w:val="004F135C"/>
    <w:rsid w:val="005026D4"/>
    <w:rsid w:val="00593319"/>
    <w:rsid w:val="005D00FB"/>
    <w:rsid w:val="006468D3"/>
    <w:rsid w:val="0067290E"/>
    <w:rsid w:val="00697C75"/>
    <w:rsid w:val="006A4DFF"/>
    <w:rsid w:val="0088647C"/>
    <w:rsid w:val="00B35760"/>
    <w:rsid w:val="00C335D3"/>
    <w:rsid w:val="00C74675"/>
    <w:rsid w:val="00D34911"/>
    <w:rsid w:val="00D90C18"/>
    <w:rsid w:val="00E61375"/>
    <w:rsid w:val="00EB3E02"/>
    <w:rsid w:val="00F37070"/>
    <w:rsid w:val="00F566E1"/>
    <w:rsid w:val="00F647C8"/>
    <w:rsid w:val="00FE1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4F68B0"/>
  <w15:chartTrackingRefBased/>
  <w15:docId w15:val="{46B297CF-CD43-2B4A-965A-3DC51E2A84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35D3"/>
    <w:pPr>
      <w:spacing w:after="160" w:line="259" w:lineRule="auto"/>
      <w:ind w:left="720"/>
      <w:contextualSpacing/>
    </w:pPr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600</Words>
  <Characters>342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adding, Chad</cp:lastModifiedBy>
  <cp:revision>9</cp:revision>
  <dcterms:created xsi:type="dcterms:W3CDTF">2020-01-28T23:40:00Z</dcterms:created>
  <dcterms:modified xsi:type="dcterms:W3CDTF">2020-03-05T21:21:00Z</dcterms:modified>
</cp:coreProperties>
</file>